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213A2" w14:textId="63BDE6C2" w:rsidR="00C14CF6" w:rsidRDefault="00C14CF6" w:rsidP="003B4F92">
      <w:pPr>
        <w:pStyle w:val="Heading1"/>
        <w:rPr>
          <w:u w:val="single"/>
        </w:rPr>
      </w:pPr>
      <w:r>
        <w:rPr>
          <w:u w:val="single"/>
        </w:rPr>
        <w:t>Git Repository</w:t>
      </w:r>
    </w:p>
    <w:p w14:paraId="074A97C4" w14:textId="16DBCFFD" w:rsidR="00C14CF6" w:rsidRPr="00C14CF6" w:rsidRDefault="00C14CF6" w:rsidP="00C14CF6">
      <w:hyperlink r:id="rId5" w:history="1">
        <w:r>
          <w:rPr>
            <w:rStyle w:val="Hyperlink"/>
          </w:rPr>
          <w:t>https://github.com/snehalpathak/csye6225</w:t>
        </w:r>
      </w:hyperlink>
    </w:p>
    <w:p w14:paraId="68E13529" w14:textId="43D9BE9B" w:rsidR="003F0194" w:rsidRDefault="00FC1DC7" w:rsidP="003B4F92">
      <w:pPr>
        <w:pStyle w:val="Heading1"/>
        <w:rPr>
          <w:u w:val="single"/>
        </w:rPr>
      </w:pPr>
      <w:r w:rsidRPr="003B4F92">
        <w:rPr>
          <w:u w:val="single"/>
        </w:rPr>
        <w:t>URL for Professor</w:t>
      </w:r>
      <w:bookmarkStart w:id="0" w:name="_GoBack"/>
      <w:bookmarkEnd w:id="0"/>
    </w:p>
    <w:p w14:paraId="777AE520" w14:textId="77777777" w:rsidR="003B4F92" w:rsidRPr="003B4F92" w:rsidRDefault="003B4F92" w:rsidP="003B4F92"/>
    <w:p w14:paraId="7AD693F3" w14:textId="7C45821A" w:rsidR="00FC1DC7" w:rsidRDefault="00EB764B" w:rsidP="00B13950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Get all professors</w:t>
      </w:r>
    </w:p>
    <w:p w14:paraId="119D0AAC" w14:textId="6BE6606B" w:rsidR="00EB764B" w:rsidRDefault="00C14CF6" w:rsidP="00EB764B">
      <w:pPr>
        <w:pStyle w:val="ListParagraph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6" w:history="1">
        <w:r w:rsidR="00B9013B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professors</w:t>
        </w:r>
      </w:hyperlink>
    </w:p>
    <w:p w14:paraId="000DDA3E" w14:textId="77777777" w:rsidR="00FB0523" w:rsidRDefault="00FB0523" w:rsidP="00EB764B">
      <w:pPr>
        <w:pStyle w:val="ListParagraph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72FEC142" w14:textId="4F8F9712" w:rsidR="00B9013B" w:rsidRDefault="00B9013B" w:rsidP="00B9013B">
      <w:pPr>
        <w:pStyle w:val="ListParagraph"/>
        <w:numPr>
          <w:ilvl w:val="0"/>
          <w:numId w:val="1"/>
        </w:num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Get Professor by ID</w:t>
      </w:r>
    </w:p>
    <w:p w14:paraId="4D5EED17" w14:textId="39517718" w:rsidR="00B9013B" w:rsidRDefault="00C14CF6" w:rsidP="00B9013B">
      <w:pPr>
        <w:pStyle w:val="ListParagraph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7" w:history="1">
        <w:r w:rsidR="00FB0523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professors/id/1</w:t>
        </w:r>
      </w:hyperlink>
    </w:p>
    <w:p w14:paraId="77EB2FC1" w14:textId="15FC4A71" w:rsidR="00FB0523" w:rsidRDefault="00FB0523" w:rsidP="00B9013B">
      <w:pPr>
        <w:pStyle w:val="ListParagraph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0AC09C35" w14:textId="1B27C086" w:rsidR="00FB0523" w:rsidRDefault="00FB0523" w:rsidP="00FB0523">
      <w:pPr>
        <w:pStyle w:val="ListParagraph"/>
        <w:numPr>
          <w:ilvl w:val="0"/>
          <w:numId w:val="1"/>
        </w:num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Get Professor by department</w:t>
      </w:r>
    </w:p>
    <w:p w14:paraId="5F11A274" w14:textId="27D0E49E" w:rsidR="00762B2D" w:rsidRDefault="00C14CF6" w:rsidP="00762B2D">
      <w:pPr>
        <w:pStyle w:val="ListParagraph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8" w:history="1">
        <w:r w:rsidR="006B6AC4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professors/MSIS</w:t>
        </w:r>
      </w:hyperlink>
    </w:p>
    <w:p w14:paraId="6D13DC69" w14:textId="13DF503A" w:rsidR="006B6AC4" w:rsidRDefault="006B6AC4" w:rsidP="00762B2D">
      <w:pPr>
        <w:pStyle w:val="ListParagraph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4777FEA1" w14:textId="645CC8CF" w:rsidR="006E7322" w:rsidRDefault="005360C8" w:rsidP="006E7322">
      <w:pPr>
        <w:pStyle w:val="ListParagraph"/>
        <w:numPr>
          <w:ilvl w:val="0"/>
          <w:numId w:val="1"/>
        </w:num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Add Professor</w:t>
      </w:r>
    </w:p>
    <w:p w14:paraId="56908B62" w14:textId="41E8CD1A" w:rsidR="005360C8" w:rsidRDefault="00C14CF6" w:rsidP="005360C8">
      <w:pPr>
        <w:pStyle w:val="ListParagraph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9" w:history="1">
        <w:r w:rsidR="005360C8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professors</w:t>
        </w:r>
      </w:hyperlink>
    </w:p>
    <w:p w14:paraId="2E7406AE" w14:textId="77777777" w:rsidR="005360C8" w:rsidRPr="005360C8" w:rsidRDefault="005360C8" w:rsidP="005360C8">
      <w:pPr>
        <w:shd w:val="clear" w:color="auto" w:fill="FFFFFE"/>
        <w:spacing w:after="0" w:line="240" w:lineRule="atLeast"/>
        <w:ind w:firstLine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14:paraId="34311B5A" w14:textId="77777777" w:rsidR="005360C8" w:rsidRPr="005360C8" w:rsidRDefault="005360C8" w:rsidP="005360C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        </w:t>
      </w:r>
      <w:r w:rsidRPr="005360C8">
        <w:rPr>
          <w:rFonts w:ascii="Consolas" w:eastAsia="Times New Roman" w:hAnsi="Consolas" w:cs="Times New Roman"/>
          <w:color w:val="A31515"/>
          <w:sz w:val="18"/>
          <w:szCs w:val="18"/>
        </w:rPr>
        <w:t>"department"</w:t>
      </w: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360C8">
        <w:rPr>
          <w:rFonts w:ascii="Consolas" w:eastAsia="Times New Roman" w:hAnsi="Consolas" w:cs="Times New Roman"/>
          <w:color w:val="0451A5"/>
          <w:sz w:val="18"/>
          <w:szCs w:val="18"/>
        </w:rPr>
        <w:t>"MSIS"</w:t>
      </w: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14:paraId="5AF312E0" w14:textId="2BC166EF" w:rsidR="005360C8" w:rsidRPr="005360C8" w:rsidRDefault="005360C8" w:rsidP="005360C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        </w:t>
      </w:r>
      <w:r w:rsidRPr="005360C8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r w:rsidRPr="005360C8">
        <w:rPr>
          <w:rFonts w:ascii="Consolas" w:eastAsia="Times New Roman" w:hAnsi="Consolas" w:cs="Times New Roman"/>
          <w:color w:val="A31515"/>
          <w:sz w:val="18"/>
          <w:szCs w:val="18"/>
        </w:rPr>
        <w:t>firstName</w:t>
      </w:r>
      <w:proofErr w:type="spellEnd"/>
      <w:r w:rsidRPr="005360C8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360C8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="00E65AB2">
        <w:rPr>
          <w:rFonts w:ascii="Consolas" w:eastAsia="Times New Roman" w:hAnsi="Consolas" w:cs="Times New Roman"/>
          <w:color w:val="0451A5"/>
          <w:sz w:val="18"/>
          <w:szCs w:val="18"/>
        </w:rPr>
        <w:t>Jonny</w:t>
      </w:r>
      <w:r w:rsidRPr="005360C8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14:paraId="3A280AA5" w14:textId="7EC81FB8" w:rsidR="005360C8" w:rsidRPr="005360C8" w:rsidRDefault="005360C8" w:rsidP="005360C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        </w:t>
      </w:r>
      <w:r w:rsidRPr="005360C8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r w:rsidRPr="005360C8">
        <w:rPr>
          <w:rFonts w:ascii="Consolas" w:eastAsia="Times New Roman" w:hAnsi="Consolas" w:cs="Times New Roman"/>
          <w:color w:val="A31515"/>
          <w:sz w:val="18"/>
          <w:szCs w:val="18"/>
        </w:rPr>
        <w:t>joiningDate</w:t>
      </w:r>
      <w:proofErr w:type="spellEnd"/>
      <w:r w:rsidRPr="005360C8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360C8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="00A5135A">
        <w:rPr>
          <w:rFonts w:ascii="Consolas" w:eastAsia="Times New Roman" w:hAnsi="Consolas" w:cs="Times New Roman"/>
          <w:color w:val="0451A5"/>
          <w:sz w:val="18"/>
          <w:szCs w:val="18"/>
        </w:rPr>
        <w:t>15</w:t>
      </w:r>
      <w:r w:rsidRPr="005360C8">
        <w:rPr>
          <w:rFonts w:ascii="Consolas" w:eastAsia="Times New Roman" w:hAnsi="Consolas" w:cs="Times New Roman"/>
          <w:color w:val="0451A5"/>
          <w:sz w:val="18"/>
          <w:szCs w:val="18"/>
        </w:rPr>
        <w:t>-10-</w:t>
      </w:r>
      <w:r w:rsidR="00A5135A">
        <w:rPr>
          <w:rFonts w:ascii="Consolas" w:eastAsia="Times New Roman" w:hAnsi="Consolas" w:cs="Times New Roman"/>
          <w:color w:val="0451A5"/>
          <w:sz w:val="18"/>
          <w:szCs w:val="18"/>
        </w:rPr>
        <w:t>2001</w:t>
      </w:r>
      <w:r w:rsidRPr="005360C8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14:paraId="2D2D2BAB" w14:textId="3CB4B63C" w:rsidR="005360C8" w:rsidRPr="005360C8" w:rsidRDefault="005360C8" w:rsidP="005360C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        </w:t>
      </w:r>
      <w:r w:rsidRPr="005360C8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r w:rsidRPr="005360C8">
        <w:rPr>
          <w:rFonts w:ascii="Consolas" w:eastAsia="Times New Roman" w:hAnsi="Consolas" w:cs="Times New Roman"/>
          <w:color w:val="A31515"/>
          <w:sz w:val="18"/>
          <w:szCs w:val="18"/>
        </w:rPr>
        <w:t>lastName</w:t>
      </w:r>
      <w:proofErr w:type="spellEnd"/>
      <w:r w:rsidRPr="005360C8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360C8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="00E65AB2">
        <w:rPr>
          <w:rFonts w:ascii="Consolas" w:eastAsia="Times New Roman" w:hAnsi="Consolas" w:cs="Times New Roman"/>
          <w:color w:val="0451A5"/>
          <w:sz w:val="18"/>
          <w:szCs w:val="18"/>
        </w:rPr>
        <w:t>Buick</w:t>
      </w:r>
      <w:r w:rsidRPr="005360C8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14:paraId="38F0FCCA" w14:textId="77777777" w:rsidR="005360C8" w:rsidRPr="005360C8" w:rsidRDefault="005360C8" w:rsidP="005360C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        </w:t>
      </w:r>
      <w:r w:rsidRPr="005360C8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r w:rsidRPr="005360C8">
        <w:rPr>
          <w:rFonts w:ascii="Consolas" w:eastAsia="Times New Roman" w:hAnsi="Consolas" w:cs="Times New Roman"/>
          <w:color w:val="A31515"/>
          <w:sz w:val="18"/>
          <w:szCs w:val="18"/>
        </w:rPr>
        <w:t>professorId</w:t>
      </w:r>
      <w:proofErr w:type="spellEnd"/>
      <w:r w:rsidRPr="005360C8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360C8">
        <w:rPr>
          <w:rFonts w:ascii="Consolas" w:eastAsia="Times New Roman" w:hAnsi="Consolas" w:cs="Times New Roman"/>
          <w:color w:val="0451A5"/>
          <w:sz w:val="18"/>
          <w:szCs w:val="18"/>
        </w:rPr>
        <w:t>"1"</w:t>
      </w:r>
    </w:p>
    <w:p w14:paraId="101E97AB" w14:textId="6E1DB28C" w:rsidR="005360C8" w:rsidRDefault="005360C8" w:rsidP="005360C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  </w:t>
      </w:r>
      <w:r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5360C8">
        <w:rPr>
          <w:rFonts w:ascii="Consolas" w:eastAsia="Times New Roman" w:hAnsi="Consolas" w:cs="Times New Roman"/>
          <w:color w:val="000000"/>
          <w:sz w:val="18"/>
          <w:szCs w:val="18"/>
        </w:rPr>
        <w:t>  }</w:t>
      </w:r>
    </w:p>
    <w:p w14:paraId="045784A0" w14:textId="77777777" w:rsidR="0073585C" w:rsidRPr="005360C8" w:rsidRDefault="0073585C" w:rsidP="005360C8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</w:p>
    <w:p w14:paraId="5341DEAF" w14:textId="5872F7BC" w:rsidR="005360C8" w:rsidRDefault="00AB5B0F" w:rsidP="0073585C">
      <w:pPr>
        <w:pStyle w:val="ListParagraph"/>
        <w:numPr>
          <w:ilvl w:val="0"/>
          <w:numId w:val="1"/>
        </w:num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Update Professor</w:t>
      </w:r>
    </w:p>
    <w:p w14:paraId="38348D23" w14:textId="41F6D551" w:rsidR="007070DE" w:rsidRDefault="00C14CF6" w:rsidP="007070DE">
      <w:pPr>
        <w:pStyle w:val="ListParagraph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10" w:history="1">
        <w:r w:rsidR="00D567AE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professors/1</w:t>
        </w:r>
      </w:hyperlink>
    </w:p>
    <w:p w14:paraId="58B2D7D9" w14:textId="77777777" w:rsidR="007070DE" w:rsidRPr="007070DE" w:rsidRDefault="007070DE" w:rsidP="007070DE">
      <w:pPr>
        <w:shd w:val="clear" w:color="auto" w:fill="FFFFFE"/>
        <w:spacing w:after="0" w:line="240" w:lineRule="atLeast"/>
        <w:ind w:firstLine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14:paraId="600F87AE" w14:textId="77777777" w:rsidR="007070DE" w:rsidRPr="007070DE" w:rsidRDefault="007070DE" w:rsidP="007070D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        </w:t>
      </w:r>
      <w:r w:rsidRPr="007070DE">
        <w:rPr>
          <w:rFonts w:ascii="Consolas" w:eastAsia="Times New Roman" w:hAnsi="Consolas" w:cs="Times New Roman"/>
          <w:color w:val="A31515"/>
          <w:sz w:val="18"/>
          <w:szCs w:val="18"/>
        </w:rPr>
        <w:t>"department"</w:t>
      </w: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7070DE">
        <w:rPr>
          <w:rFonts w:ascii="Consolas" w:eastAsia="Times New Roman" w:hAnsi="Consolas" w:cs="Times New Roman"/>
          <w:color w:val="0451A5"/>
          <w:sz w:val="18"/>
          <w:szCs w:val="18"/>
        </w:rPr>
        <w:t>"MSIS"</w:t>
      </w: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14:paraId="4ED514F9" w14:textId="27E2807A" w:rsidR="007070DE" w:rsidRPr="007070DE" w:rsidRDefault="007070DE" w:rsidP="007070D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        </w:t>
      </w:r>
      <w:r w:rsidRPr="007070DE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r w:rsidRPr="007070DE">
        <w:rPr>
          <w:rFonts w:ascii="Consolas" w:eastAsia="Times New Roman" w:hAnsi="Consolas" w:cs="Times New Roman"/>
          <w:color w:val="A31515"/>
          <w:sz w:val="18"/>
          <w:szCs w:val="18"/>
        </w:rPr>
        <w:t>firstName</w:t>
      </w:r>
      <w:proofErr w:type="spellEnd"/>
      <w:r w:rsidRPr="007070DE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7070DE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="00497FA2">
        <w:rPr>
          <w:rFonts w:ascii="Consolas" w:eastAsia="Times New Roman" w:hAnsi="Consolas" w:cs="Times New Roman"/>
          <w:color w:val="0451A5"/>
          <w:sz w:val="18"/>
          <w:szCs w:val="18"/>
        </w:rPr>
        <w:t>John</w:t>
      </w:r>
      <w:r w:rsidRPr="007070DE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14:paraId="7058BCF2" w14:textId="77777777" w:rsidR="00497FA2" w:rsidRDefault="007070DE" w:rsidP="007070D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        </w:t>
      </w:r>
      <w:r w:rsidRPr="007070DE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r w:rsidRPr="007070DE">
        <w:rPr>
          <w:rFonts w:ascii="Consolas" w:eastAsia="Times New Roman" w:hAnsi="Consolas" w:cs="Times New Roman"/>
          <w:color w:val="A31515"/>
          <w:sz w:val="18"/>
          <w:szCs w:val="18"/>
        </w:rPr>
        <w:t>joiningDate</w:t>
      </w:r>
      <w:proofErr w:type="spellEnd"/>
      <w:r w:rsidRPr="007070DE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="00497FA2" w:rsidRPr="005360C8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="00497FA2">
        <w:rPr>
          <w:rFonts w:ascii="Consolas" w:eastAsia="Times New Roman" w:hAnsi="Consolas" w:cs="Times New Roman"/>
          <w:color w:val="0451A5"/>
          <w:sz w:val="18"/>
          <w:szCs w:val="18"/>
        </w:rPr>
        <w:t>15</w:t>
      </w:r>
      <w:r w:rsidR="00497FA2" w:rsidRPr="005360C8">
        <w:rPr>
          <w:rFonts w:ascii="Consolas" w:eastAsia="Times New Roman" w:hAnsi="Consolas" w:cs="Times New Roman"/>
          <w:color w:val="0451A5"/>
          <w:sz w:val="18"/>
          <w:szCs w:val="18"/>
        </w:rPr>
        <w:t>-10-</w:t>
      </w:r>
      <w:r w:rsidR="00497FA2">
        <w:rPr>
          <w:rFonts w:ascii="Consolas" w:eastAsia="Times New Roman" w:hAnsi="Consolas" w:cs="Times New Roman"/>
          <w:color w:val="0451A5"/>
          <w:sz w:val="18"/>
          <w:szCs w:val="18"/>
        </w:rPr>
        <w:t>2001</w:t>
      </w:r>
      <w:r w:rsidR="00497FA2" w:rsidRPr="005360C8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="00497FA2" w:rsidRPr="005360C8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14:paraId="0F0B91E1" w14:textId="5FC70006" w:rsidR="007070DE" w:rsidRPr="007070DE" w:rsidRDefault="007070DE" w:rsidP="007070D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        </w:t>
      </w:r>
      <w:r w:rsidRPr="007070DE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r w:rsidRPr="007070DE">
        <w:rPr>
          <w:rFonts w:ascii="Consolas" w:eastAsia="Times New Roman" w:hAnsi="Consolas" w:cs="Times New Roman"/>
          <w:color w:val="A31515"/>
          <w:sz w:val="18"/>
          <w:szCs w:val="18"/>
        </w:rPr>
        <w:t>lastName</w:t>
      </w:r>
      <w:proofErr w:type="spellEnd"/>
      <w:r w:rsidRPr="007070DE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7070DE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="00497FA2">
        <w:rPr>
          <w:rFonts w:ascii="Consolas" w:eastAsia="Times New Roman" w:hAnsi="Consolas" w:cs="Times New Roman"/>
          <w:color w:val="0451A5"/>
          <w:sz w:val="18"/>
          <w:szCs w:val="18"/>
        </w:rPr>
        <w:t>Doe</w:t>
      </w:r>
      <w:r w:rsidRPr="007070DE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14:paraId="49E82A1F" w14:textId="77777777" w:rsidR="007070DE" w:rsidRPr="007070DE" w:rsidRDefault="007070DE" w:rsidP="007070D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        </w:t>
      </w:r>
      <w:r w:rsidRPr="007070DE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r w:rsidRPr="007070DE">
        <w:rPr>
          <w:rFonts w:ascii="Consolas" w:eastAsia="Times New Roman" w:hAnsi="Consolas" w:cs="Times New Roman"/>
          <w:color w:val="A31515"/>
          <w:sz w:val="18"/>
          <w:szCs w:val="18"/>
        </w:rPr>
        <w:t>professorId</w:t>
      </w:r>
      <w:proofErr w:type="spellEnd"/>
      <w:r w:rsidRPr="007070DE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7070DE">
        <w:rPr>
          <w:rFonts w:ascii="Consolas" w:eastAsia="Times New Roman" w:hAnsi="Consolas" w:cs="Times New Roman"/>
          <w:color w:val="0451A5"/>
          <w:sz w:val="18"/>
          <w:szCs w:val="18"/>
        </w:rPr>
        <w:t>"1"</w:t>
      </w:r>
    </w:p>
    <w:p w14:paraId="6AA4C8BE" w14:textId="64BB105F" w:rsidR="007070DE" w:rsidRPr="007070DE" w:rsidRDefault="007070DE" w:rsidP="007070DE">
      <w:pPr>
        <w:shd w:val="clear" w:color="auto" w:fill="FFFFFE"/>
        <w:spacing w:after="0" w:line="24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   </w:t>
      </w:r>
      <w:r w:rsidR="00497FA2">
        <w:rPr>
          <w:rFonts w:ascii="Consolas" w:eastAsia="Times New Roman" w:hAnsi="Consolas" w:cs="Times New Roman"/>
          <w:color w:val="000000"/>
          <w:sz w:val="18"/>
          <w:szCs w:val="18"/>
        </w:rPr>
        <w:t xml:space="preserve">  </w:t>
      </w:r>
      <w:r w:rsidRPr="007070DE">
        <w:rPr>
          <w:rFonts w:ascii="Consolas" w:eastAsia="Times New Roman" w:hAnsi="Consolas" w:cs="Times New Roman"/>
          <w:color w:val="000000"/>
          <w:sz w:val="18"/>
          <w:szCs w:val="18"/>
        </w:rPr>
        <w:t> }</w:t>
      </w:r>
    </w:p>
    <w:p w14:paraId="6F3E07FF" w14:textId="53565F51" w:rsidR="00D567AE" w:rsidRDefault="00D567AE" w:rsidP="00D567AE">
      <w:pPr>
        <w:rPr>
          <w:rFonts w:cstheme="minorHAnsi"/>
          <w:color w:val="000000" w:themeColor="text1"/>
        </w:rPr>
      </w:pPr>
    </w:p>
    <w:p w14:paraId="33938FC7" w14:textId="30353327" w:rsidR="00D567AE" w:rsidRDefault="00D567AE" w:rsidP="00D567AE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Delete Professor</w:t>
      </w:r>
    </w:p>
    <w:p w14:paraId="03F826F4" w14:textId="14610C3A" w:rsidR="00D567AE" w:rsidRDefault="00C14CF6" w:rsidP="00D567AE">
      <w:pPr>
        <w:pStyle w:val="ListParagraph"/>
        <w:rPr>
          <w:rFonts w:cstheme="minorHAnsi"/>
          <w:color w:val="000000" w:themeColor="text1"/>
        </w:rPr>
      </w:pPr>
      <w:hyperlink r:id="rId11" w:history="1">
        <w:r w:rsidR="00AF68F2" w:rsidRPr="00972732">
          <w:rPr>
            <w:rStyle w:val="Hyperlink"/>
            <w:rFonts w:cstheme="minorHAnsi"/>
          </w:rPr>
          <w:t>http://localhost:8080/courseservice/webapi/professors/1</w:t>
        </w:r>
      </w:hyperlink>
    </w:p>
    <w:p w14:paraId="681E0E80" w14:textId="13BD062A" w:rsidR="00AF68F2" w:rsidRDefault="00AF68F2" w:rsidP="00D567AE">
      <w:pPr>
        <w:pStyle w:val="ListParagraph"/>
        <w:rPr>
          <w:rFonts w:cstheme="minorHAnsi"/>
          <w:color w:val="000000" w:themeColor="text1"/>
        </w:rPr>
      </w:pPr>
    </w:p>
    <w:p w14:paraId="55A246BC" w14:textId="4D806D18" w:rsidR="005143A3" w:rsidRDefault="005143A3" w:rsidP="00D567AE">
      <w:pPr>
        <w:pStyle w:val="ListParagraph"/>
        <w:rPr>
          <w:rFonts w:cstheme="minorHAnsi"/>
          <w:color w:val="000000" w:themeColor="text1"/>
        </w:rPr>
      </w:pPr>
    </w:p>
    <w:p w14:paraId="52E6008B" w14:textId="179E1CDA" w:rsidR="005143A3" w:rsidRDefault="003B4F92" w:rsidP="003B4F92">
      <w:pPr>
        <w:pStyle w:val="Heading1"/>
      </w:pPr>
      <w:r>
        <w:t>URL for Students</w:t>
      </w:r>
    </w:p>
    <w:p w14:paraId="5B3E6539" w14:textId="6122987B" w:rsidR="005143A3" w:rsidRDefault="005143A3" w:rsidP="00D567AE">
      <w:pPr>
        <w:pStyle w:val="ListParagraph"/>
        <w:rPr>
          <w:rFonts w:cstheme="minorHAnsi"/>
          <w:color w:val="000000" w:themeColor="text1"/>
        </w:rPr>
      </w:pPr>
    </w:p>
    <w:p w14:paraId="074084CC" w14:textId="1DB2A2B8" w:rsidR="003B4F92" w:rsidRDefault="003B4F92" w:rsidP="003B4F92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Get All Students</w:t>
      </w:r>
    </w:p>
    <w:p w14:paraId="69191F1E" w14:textId="03CBBD89" w:rsidR="003B4F92" w:rsidRDefault="003B4F92" w:rsidP="003B4F92">
      <w:pPr>
        <w:pStyle w:val="ListParagraph"/>
        <w:ind w:left="1080"/>
        <w:rPr>
          <w:rFonts w:cstheme="minorHAnsi"/>
          <w:color w:val="000000" w:themeColor="text1"/>
        </w:rPr>
      </w:pPr>
    </w:p>
    <w:p w14:paraId="3A32D902" w14:textId="71171E6C" w:rsidR="003B4F92" w:rsidRDefault="00C14CF6" w:rsidP="003B4F92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12" w:history="1">
        <w:r w:rsidR="00F02B49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students</w:t>
        </w:r>
      </w:hyperlink>
    </w:p>
    <w:p w14:paraId="7BBC66E8" w14:textId="1EF708C7" w:rsidR="00F02B49" w:rsidRDefault="00F02B49" w:rsidP="003B4F92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0618715E" w14:textId="78C2E022" w:rsidR="00F02B49" w:rsidRPr="005345BA" w:rsidRDefault="005345BA" w:rsidP="00F02B4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Get student by student Id</w:t>
      </w:r>
    </w:p>
    <w:p w14:paraId="6CF77F2C" w14:textId="2E20DFF5" w:rsidR="005A2164" w:rsidRDefault="00C14CF6" w:rsidP="005345BA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13" w:history="1">
        <w:r w:rsidR="005A2164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students/501</w:t>
        </w:r>
      </w:hyperlink>
    </w:p>
    <w:p w14:paraId="3E3C95F1" w14:textId="35511385" w:rsidR="006B1653" w:rsidRDefault="006B1653" w:rsidP="005345BA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0266AE69" w14:textId="77777777" w:rsidR="006B1653" w:rsidRDefault="006B1653" w:rsidP="005345BA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61B69D3C" w14:textId="1FEBBBD3" w:rsidR="005A2164" w:rsidRDefault="005A2164" w:rsidP="005A2164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31914F11" w14:textId="0DA29568" w:rsidR="006B1653" w:rsidRPr="006B1653" w:rsidRDefault="006B1653" w:rsidP="006B1653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Get Course List for Student by Student Id</w:t>
      </w:r>
    </w:p>
    <w:p w14:paraId="0F1D54AD" w14:textId="77777777" w:rsidR="006B1653" w:rsidRPr="006B1653" w:rsidRDefault="006B1653" w:rsidP="006B1653">
      <w:pPr>
        <w:pStyle w:val="ListParagraph"/>
        <w:rPr>
          <w:rFonts w:cstheme="minorHAnsi"/>
          <w:color w:val="000000" w:themeColor="text1"/>
        </w:rPr>
      </w:pPr>
    </w:p>
    <w:p w14:paraId="314A6BFB" w14:textId="0A51D113" w:rsidR="006B1653" w:rsidRDefault="00C14CF6" w:rsidP="006B1653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14" w:history="1">
        <w:r w:rsidR="006B1653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students/501/course</w:t>
        </w:r>
      </w:hyperlink>
    </w:p>
    <w:p w14:paraId="018D7A3B" w14:textId="77777777" w:rsidR="006B1653" w:rsidRDefault="006B1653" w:rsidP="006B1653">
      <w:pPr>
        <w:pStyle w:val="ListParagraph"/>
        <w:ind w:left="1080"/>
        <w:rPr>
          <w:rFonts w:cstheme="minorHAnsi"/>
          <w:color w:val="000000" w:themeColor="text1"/>
        </w:rPr>
      </w:pPr>
    </w:p>
    <w:p w14:paraId="383DA47F" w14:textId="77777777" w:rsidR="006B1653" w:rsidRPr="005A2164" w:rsidRDefault="006B1653" w:rsidP="006B1653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Get Student by Program</w:t>
      </w:r>
    </w:p>
    <w:p w14:paraId="030B39BE" w14:textId="4D993F7C" w:rsidR="003B4F92" w:rsidRDefault="00C14CF6" w:rsidP="003B4F92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15" w:history="1">
        <w:r w:rsidR="008E5CEE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students/program/1001</w:t>
        </w:r>
      </w:hyperlink>
    </w:p>
    <w:p w14:paraId="71E79D3C" w14:textId="097F6045" w:rsidR="008E5CEE" w:rsidRDefault="008E5CEE" w:rsidP="003B4F92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769CE2E5" w14:textId="156CE40D" w:rsidR="00620499" w:rsidRPr="00620499" w:rsidRDefault="00620499" w:rsidP="0062049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Add Student </w:t>
      </w:r>
    </w:p>
    <w:p w14:paraId="0D758EA8" w14:textId="08616975" w:rsidR="00620499" w:rsidRDefault="00C14CF6" w:rsidP="00620499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16" w:history="1">
        <w:r w:rsidR="00620499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students</w:t>
        </w:r>
      </w:hyperlink>
    </w:p>
    <w:p w14:paraId="304C5CBC" w14:textId="1C1756DE" w:rsidR="00620499" w:rsidRDefault="00620499" w:rsidP="00620499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466C4050" w14:textId="7BD51B61" w:rsidR="00620499" w:rsidRPr="00620499" w:rsidRDefault="00620499" w:rsidP="0062049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Update Student</w:t>
      </w:r>
    </w:p>
    <w:p w14:paraId="398853DF" w14:textId="72CACBA5" w:rsidR="00620499" w:rsidRDefault="00C14CF6" w:rsidP="00620499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17" w:history="1">
        <w:r w:rsidR="00291C15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students/508</w:t>
        </w:r>
      </w:hyperlink>
    </w:p>
    <w:p w14:paraId="1EEB1FF5" w14:textId="77777777" w:rsidR="00291C15" w:rsidRPr="00620499" w:rsidRDefault="00291C15" w:rsidP="00620499">
      <w:pPr>
        <w:pStyle w:val="ListParagraph"/>
        <w:ind w:left="1080"/>
        <w:rPr>
          <w:rFonts w:cstheme="minorHAnsi"/>
          <w:color w:val="000000" w:themeColor="text1"/>
        </w:rPr>
      </w:pPr>
    </w:p>
    <w:p w14:paraId="33104C87" w14:textId="4443E5D6" w:rsidR="00620499" w:rsidRPr="00620499" w:rsidRDefault="00620499" w:rsidP="00620499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Delete Student</w:t>
      </w:r>
    </w:p>
    <w:p w14:paraId="4AD7CDC9" w14:textId="663E65DB" w:rsidR="003B4F92" w:rsidRDefault="00C14CF6" w:rsidP="003B4F92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18" w:history="1">
        <w:r w:rsidR="007F5DD7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students/508</w:t>
        </w:r>
      </w:hyperlink>
    </w:p>
    <w:p w14:paraId="1A693F17" w14:textId="77777777" w:rsidR="007F5DD7" w:rsidRDefault="007F5DD7" w:rsidP="003B4F92">
      <w:pPr>
        <w:pStyle w:val="ListParagraph"/>
        <w:ind w:left="1080"/>
        <w:rPr>
          <w:rFonts w:cstheme="minorHAnsi"/>
          <w:color w:val="000000" w:themeColor="text1"/>
        </w:rPr>
      </w:pPr>
    </w:p>
    <w:p w14:paraId="62436386" w14:textId="4E4E018B" w:rsidR="003B4F92" w:rsidRDefault="003B4F92" w:rsidP="003B4F92">
      <w:pPr>
        <w:pStyle w:val="ListParagraph"/>
        <w:ind w:left="1080"/>
        <w:rPr>
          <w:rFonts w:cstheme="minorHAnsi"/>
          <w:color w:val="000000" w:themeColor="text1"/>
        </w:rPr>
      </w:pPr>
    </w:p>
    <w:p w14:paraId="219E009F" w14:textId="458AA668" w:rsidR="003B4F92" w:rsidRDefault="003B4F92" w:rsidP="003B4F92">
      <w:pPr>
        <w:pStyle w:val="ListParagraph"/>
        <w:ind w:left="1080"/>
        <w:rPr>
          <w:rFonts w:cstheme="minorHAnsi"/>
          <w:color w:val="000000" w:themeColor="text1"/>
        </w:rPr>
      </w:pPr>
    </w:p>
    <w:p w14:paraId="731ECB08" w14:textId="2241DCDB" w:rsidR="003B4F92" w:rsidRDefault="003E140C" w:rsidP="003E140C">
      <w:pPr>
        <w:pStyle w:val="Heading1"/>
      </w:pPr>
      <w:r>
        <w:t>URL for Program</w:t>
      </w:r>
    </w:p>
    <w:p w14:paraId="53C28890" w14:textId="77777777" w:rsidR="003E140C" w:rsidRDefault="003E140C" w:rsidP="003B4F92">
      <w:pPr>
        <w:pStyle w:val="ListParagraph"/>
        <w:ind w:left="1080"/>
        <w:rPr>
          <w:rFonts w:cstheme="minorHAnsi"/>
          <w:color w:val="000000" w:themeColor="text1"/>
        </w:rPr>
      </w:pPr>
    </w:p>
    <w:p w14:paraId="1AD2DC38" w14:textId="26571BF3" w:rsidR="003B4F92" w:rsidRDefault="003B4F92" w:rsidP="003B4F92">
      <w:pPr>
        <w:pStyle w:val="ListParagraph"/>
        <w:ind w:left="1080"/>
        <w:rPr>
          <w:rFonts w:cstheme="minorHAnsi"/>
          <w:color w:val="000000" w:themeColor="text1"/>
        </w:rPr>
      </w:pPr>
    </w:p>
    <w:p w14:paraId="76D7F751" w14:textId="0911F51B" w:rsidR="003B4F92" w:rsidRDefault="003E140C" w:rsidP="003E140C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Get all programs</w:t>
      </w:r>
    </w:p>
    <w:p w14:paraId="10F4B067" w14:textId="02355A3E" w:rsidR="003E140C" w:rsidRDefault="00C14CF6" w:rsidP="003E140C">
      <w:pPr>
        <w:pStyle w:val="ListParagraph"/>
        <w:ind w:left="144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19" w:history="1">
        <w:r w:rsidR="004114A2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programs</w:t>
        </w:r>
      </w:hyperlink>
    </w:p>
    <w:p w14:paraId="0878DF00" w14:textId="53D39F11" w:rsidR="004114A2" w:rsidRDefault="004114A2" w:rsidP="003E140C">
      <w:pPr>
        <w:pStyle w:val="ListParagraph"/>
        <w:ind w:left="1440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788A1EE6" w14:textId="30996184" w:rsidR="004114A2" w:rsidRPr="004114A2" w:rsidRDefault="004114A2" w:rsidP="004114A2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Get Program by program Id</w:t>
      </w:r>
    </w:p>
    <w:p w14:paraId="073EDB20" w14:textId="089079C3" w:rsidR="004114A2" w:rsidRDefault="00C14CF6" w:rsidP="004114A2">
      <w:pPr>
        <w:pStyle w:val="ListParagraph"/>
        <w:ind w:left="144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20" w:history="1">
        <w:r w:rsidR="009A4CE9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programs/1000</w:t>
        </w:r>
      </w:hyperlink>
    </w:p>
    <w:p w14:paraId="548A7DB3" w14:textId="299BDBB3" w:rsidR="009A4CE9" w:rsidRDefault="009A4CE9" w:rsidP="004114A2">
      <w:pPr>
        <w:pStyle w:val="ListParagraph"/>
        <w:ind w:left="1440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5B481BCC" w14:textId="3A7D02E9" w:rsidR="009A4CE9" w:rsidRPr="00461DEF" w:rsidRDefault="009A4CE9" w:rsidP="009A4CE9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Get </w:t>
      </w:r>
      <w:r w:rsidR="00461DEF">
        <w:rPr>
          <w:rFonts w:ascii="Helvetica" w:hAnsi="Helvetica"/>
          <w:color w:val="505050"/>
          <w:sz w:val="18"/>
          <w:szCs w:val="18"/>
          <w:shd w:val="clear" w:color="auto" w:fill="FFFFFF"/>
        </w:rPr>
        <w:t>course list for Program</w:t>
      </w:r>
    </w:p>
    <w:p w14:paraId="68E582D4" w14:textId="6A64A4C2" w:rsidR="00461DEF" w:rsidRDefault="00C14CF6" w:rsidP="00461DEF">
      <w:pPr>
        <w:pStyle w:val="ListParagraph"/>
        <w:ind w:left="144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21" w:history="1">
        <w:r w:rsidR="0007217C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programs/1000/course</w:t>
        </w:r>
      </w:hyperlink>
    </w:p>
    <w:p w14:paraId="1EA6F49A" w14:textId="32119885" w:rsidR="0007217C" w:rsidRDefault="0007217C" w:rsidP="00461DEF">
      <w:pPr>
        <w:pStyle w:val="ListParagraph"/>
        <w:ind w:left="1440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6814EB53" w14:textId="6BDA7A8B" w:rsidR="0007217C" w:rsidRPr="00670F7E" w:rsidRDefault="00670F7E" w:rsidP="0007217C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Add Program</w:t>
      </w:r>
    </w:p>
    <w:p w14:paraId="379C2906" w14:textId="644DDEE0" w:rsidR="00670F7E" w:rsidRDefault="00C14CF6" w:rsidP="00670F7E">
      <w:pPr>
        <w:pStyle w:val="ListParagraph"/>
        <w:ind w:left="144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22" w:history="1">
        <w:r w:rsidR="00670F7E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programs</w:t>
        </w:r>
      </w:hyperlink>
    </w:p>
    <w:p w14:paraId="1A6C35A2" w14:textId="77777777" w:rsidR="000A326E" w:rsidRDefault="000A326E" w:rsidP="00670F7E">
      <w:pPr>
        <w:pStyle w:val="ListParagraph"/>
        <w:ind w:left="1440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06751FCB" w14:textId="13B50448" w:rsidR="00670F7E" w:rsidRDefault="000A326E" w:rsidP="000A326E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pdate Program</w:t>
      </w:r>
    </w:p>
    <w:p w14:paraId="2271E918" w14:textId="1862D57F" w:rsidR="000A326E" w:rsidRDefault="00C14CF6" w:rsidP="000A326E">
      <w:pPr>
        <w:pStyle w:val="ListParagraph"/>
        <w:ind w:left="144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23" w:history="1">
        <w:r w:rsidR="000A326E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programs/8001</w:t>
        </w:r>
      </w:hyperlink>
    </w:p>
    <w:p w14:paraId="5CD43252" w14:textId="22A539C3" w:rsidR="000A326E" w:rsidRDefault="000A326E" w:rsidP="000A326E">
      <w:pPr>
        <w:pStyle w:val="ListParagraph"/>
        <w:ind w:left="1440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37A5B266" w14:textId="0B681ADC" w:rsidR="000A326E" w:rsidRPr="000A326E" w:rsidRDefault="000A326E" w:rsidP="000A326E">
      <w:pPr>
        <w:pStyle w:val="ListParagraph"/>
        <w:numPr>
          <w:ilvl w:val="0"/>
          <w:numId w:val="3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Delete Program</w:t>
      </w:r>
    </w:p>
    <w:p w14:paraId="33DB19CD" w14:textId="35DB9B15" w:rsidR="000A326E" w:rsidRDefault="00C14CF6" w:rsidP="000A326E">
      <w:pPr>
        <w:pStyle w:val="ListParagraph"/>
        <w:ind w:left="144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24" w:history="1">
        <w:r w:rsidR="0068533B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programs/8001</w:t>
        </w:r>
      </w:hyperlink>
    </w:p>
    <w:p w14:paraId="44D951D7" w14:textId="77777777" w:rsidR="003F3A96" w:rsidRDefault="003F3A96" w:rsidP="000A326E">
      <w:pPr>
        <w:pStyle w:val="ListParagraph"/>
        <w:ind w:left="1440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4AB12026" w14:textId="5EF9A161" w:rsidR="0068533B" w:rsidRDefault="0068533B" w:rsidP="000A326E">
      <w:pPr>
        <w:pStyle w:val="ListParagraph"/>
        <w:ind w:left="1440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29B0E6BF" w14:textId="74261128" w:rsidR="003F3A96" w:rsidRDefault="003F3A96" w:rsidP="003F3A96">
      <w:pPr>
        <w:pStyle w:val="Heading1"/>
        <w:rPr>
          <w:rFonts w:cstheme="minorHAnsi"/>
          <w:color w:val="000000" w:themeColor="text1"/>
        </w:rPr>
      </w:pPr>
      <w:r>
        <w:rPr>
          <w:shd w:val="clear" w:color="auto" w:fill="FFFFFF"/>
        </w:rPr>
        <w:t>URL for Course</w:t>
      </w:r>
    </w:p>
    <w:p w14:paraId="397CA112" w14:textId="72B07486" w:rsidR="00DF02D7" w:rsidRDefault="00DF02D7" w:rsidP="00D567AE">
      <w:pPr>
        <w:pStyle w:val="ListParagraph"/>
        <w:rPr>
          <w:rFonts w:cstheme="minorHAnsi"/>
          <w:color w:val="000000" w:themeColor="text1"/>
        </w:rPr>
      </w:pPr>
    </w:p>
    <w:p w14:paraId="767326AC" w14:textId="25E8649F" w:rsidR="003B38D8" w:rsidRDefault="003F3A9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Get All courses</w:t>
      </w:r>
    </w:p>
    <w:p w14:paraId="5F690040" w14:textId="6692CD8B" w:rsidR="003F3A96" w:rsidRDefault="00C14CF6" w:rsidP="003F3A96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25" w:history="1">
        <w:r w:rsidR="003F3A96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courses</w:t>
        </w:r>
      </w:hyperlink>
    </w:p>
    <w:p w14:paraId="27012C51" w14:textId="28E44490" w:rsidR="003F3A96" w:rsidRDefault="003F3A96" w:rsidP="003F3A96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5827047B" w14:textId="3C8D3ACE" w:rsidR="003F3A96" w:rsidRPr="00694517" w:rsidRDefault="002A310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Get Course by course Id</w:t>
      </w:r>
    </w:p>
    <w:p w14:paraId="1115D5EB" w14:textId="008482C8" w:rsidR="00694517" w:rsidRDefault="00C14CF6" w:rsidP="00694517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26" w:history="1">
        <w:r w:rsidR="00694517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courses/5100</w:t>
        </w:r>
      </w:hyperlink>
    </w:p>
    <w:p w14:paraId="3511D276" w14:textId="77777777" w:rsidR="00694517" w:rsidRPr="002A3106" w:rsidRDefault="00694517" w:rsidP="00694517">
      <w:pPr>
        <w:pStyle w:val="ListParagraph"/>
        <w:ind w:left="1080"/>
        <w:rPr>
          <w:rFonts w:cstheme="minorHAnsi"/>
          <w:color w:val="000000" w:themeColor="text1"/>
        </w:rPr>
      </w:pPr>
    </w:p>
    <w:p w14:paraId="6BFED61D" w14:textId="1B7A63CC" w:rsidR="002A3106" w:rsidRPr="00C45008" w:rsidRDefault="002A310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Get course TA</w:t>
      </w:r>
    </w:p>
    <w:p w14:paraId="41533D69" w14:textId="5FA314B6" w:rsidR="00C45008" w:rsidRDefault="00C14CF6" w:rsidP="00C45008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27" w:history="1">
        <w:r w:rsidR="00C45008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courses/5100/ta</w:t>
        </w:r>
      </w:hyperlink>
    </w:p>
    <w:p w14:paraId="43860621" w14:textId="77777777" w:rsidR="00C45008" w:rsidRPr="002A3106" w:rsidRDefault="00C45008" w:rsidP="00C45008">
      <w:pPr>
        <w:pStyle w:val="ListParagraph"/>
        <w:ind w:left="1080"/>
        <w:rPr>
          <w:rFonts w:cstheme="minorHAnsi"/>
          <w:color w:val="000000" w:themeColor="text1"/>
        </w:rPr>
      </w:pPr>
    </w:p>
    <w:p w14:paraId="69297961" w14:textId="0E5E80CF" w:rsidR="002A3106" w:rsidRPr="00C45008" w:rsidRDefault="002A310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Get course Professor</w:t>
      </w:r>
    </w:p>
    <w:p w14:paraId="5A802DE2" w14:textId="2FBC5E83" w:rsidR="00C45008" w:rsidRDefault="00C14CF6" w:rsidP="00C45008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28" w:history="1">
        <w:r w:rsidR="0078515D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courses/5100/professor</w:t>
        </w:r>
      </w:hyperlink>
    </w:p>
    <w:p w14:paraId="1B2DE48A" w14:textId="77777777" w:rsidR="0078515D" w:rsidRPr="002A3106" w:rsidRDefault="0078515D" w:rsidP="00C45008">
      <w:pPr>
        <w:pStyle w:val="ListParagraph"/>
        <w:ind w:left="1080"/>
        <w:rPr>
          <w:rFonts w:cstheme="minorHAnsi"/>
          <w:color w:val="000000" w:themeColor="text1"/>
        </w:rPr>
      </w:pPr>
    </w:p>
    <w:p w14:paraId="3FB9D0B8" w14:textId="6882A27A" w:rsidR="002A3106" w:rsidRPr="0078515D" w:rsidRDefault="002A310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Get course Lectures</w:t>
      </w:r>
    </w:p>
    <w:p w14:paraId="76A008D2" w14:textId="7687A211" w:rsidR="0078515D" w:rsidRDefault="00C14CF6" w:rsidP="0078515D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29" w:history="1">
        <w:r w:rsidR="0078515D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courses/5100/lecture</w:t>
        </w:r>
      </w:hyperlink>
    </w:p>
    <w:p w14:paraId="2C4CB73B" w14:textId="77777777" w:rsidR="0078515D" w:rsidRPr="002A3106" w:rsidRDefault="0078515D" w:rsidP="0078515D">
      <w:pPr>
        <w:pStyle w:val="ListParagraph"/>
        <w:ind w:left="1080"/>
        <w:rPr>
          <w:rFonts w:cstheme="minorHAnsi"/>
          <w:color w:val="000000" w:themeColor="text1"/>
        </w:rPr>
      </w:pPr>
    </w:p>
    <w:p w14:paraId="13E2020A" w14:textId="4C615C7D" w:rsidR="002A3106" w:rsidRPr="0078515D" w:rsidRDefault="00313A6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Add Course</w:t>
      </w:r>
    </w:p>
    <w:p w14:paraId="4E25FA0E" w14:textId="5204DA33" w:rsidR="0078515D" w:rsidRDefault="00C14CF6" w:rsidP="0078515D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30" w:history="1">
        <w:r w:rsidR="00274865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courses</w:t>
        </w:r>
      </w:hyperlink>
    </w:p>
    <w:p w14:paraId="59CBD895" w14:textId="77777777" w:rsidR="00274865" w:rsidRPr="00313A66" w:rsidRDefault="00274865" w:rsidP="0078515D">
      <w:pPr>
        <w:pStyle w:val="ListParagraph"/>
        <w:ind w:left="1080"/>
        <w:rPr>
          <w:rFonts w:cstheme="minorHAnsi"/>
          <w:color w:val="000000" w:themeColor="text1"/>
        </w:rPr>
      </w:pPr>
    </w:p>
    <w:p w14:paraId="6DFDDE35" w14:textId="1F33C25A" w:rsidR="00313A66" w:rsidRPr="00274865" w:rsidRDefault="00313A6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Update Course</w:t>
      </w:r>
    </w:p>
    <w:p w14:paraId="1FB3B8C9" w14:textId="43CC6B35" w:rsidR="00274865" w:rsidRDefault="00C14CF6" w:rsidP="00274865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31" w:history="1">
        <w:r w:rsidR="00274865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courses/8001</w:t>
        </w:r>
      </w:hyperlink>
    </w:p>
    <w:p w14:paraId="33A6A92A" w14:textId="77777777" w:rsidR="00274865" w:rsidRPr="00313A66" w:rsidRDefault="00274865" w:rsidP="00274865">
      <w:pPr>
        <w:pStyle w:val="ListParagraph"/>
        <w:ind w:left="1080"/>
        <w:rPr>
          <w:rFonts w:cstheme="minorHAnsi"/>
          <w:color w:val="000000" w:themeColor="text1"/>
        </w:rPr>
      </w:pPr>
    </w:p>
    <w:p w14:paraId="4DD8E937" w14:textId="742D98D6" w:rsidR="00313A66" w:rsidRDefault="00313A66" w:rsidP="003F3A96">
      <w:pPr>
        <w:pStyle w:val="ListParagraph"/>
        <w:numPr>
          <w:ilvl w:val="0"/>
          <w:numId w:val="4"/>
        </w:numPr>
        <w:rPr>
          <w:rFonts w:cstheme="minorHAnsi"/>
          <w:color w:val="000000" w:themeColor="text1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Delete Course</w:t>
      </w:r>
    </w:p>
    <w:p w14:paraId="4C6263BE" w14:textId="3FCD9D2B" w:rsidR="005D50BF" w:rsidRDefault="00C14CF6" w:rsidP="00274865">
      <w:pPr>
        <w:pStyle w:val="ListParagraph"/>
        <w:ind w:firstLine="36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32" w:history="1">
        <w:r w:rsidR="00912ED1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courses/8001</w:t>
        </w:r>
      </w:hyperlink>
    </w:p>
    <w:p w14:paraId="58946F32" w14:textId="15D18801" w:rsidR="00274865" w:rsidRDefault="00274865" w:rsidP="00D567AE">
      <w:pPr>
        <w:pStyle w:val="ListParagraph"/>
        <w:rPr>
          <w:rFonts w:cstheme="minorHAnsi"/>
          <w:color w:val="000000" w:themeColor="text1"/>
        </w:rPr>
      </w:pPr>
    </w:p>
    <w:p w14:paraId="225B4750" w14:textId="22CB7D57" w:rsidR="00D3256E" w:rsidRDefault="00D3256E" w:rsidP="00D567AE">
      <w:pPr>
        <w:pStyle w:val="ListParagraph"/>
        <w:rPr>
          <w:rFonts w:cstheme="minorHAnsi"/>
          <w:color w:val="000000" w:themeColor="text1"/>
        </w:rPr>
      </w:pPr>
    </w:p>
    <w:p w14:paraId="73942BB3" w14:textId="31B8518C" w:rsidR="00D3256E" w:rsidRDefault="00D3256E" w:rsidP="002C07E6">
      <w:pPr>
        <w:pStyle w:val="Heading1"/>
      </w:pPr>
      <w:r>
        <w:t>URL for Lecture</w:t>
      </w:r>
    </w:p>
    <w:p w14:paraId="071D2AC6" w14:textId="77777777" w:rsidR="005F2FD8" w:rsidRPr="005F2FD8" w:rsidRDefault="005F2FD8" w:rsidP="005F2FD8"/>
    <w:p w14:paraId="0EC0E154" w14:textId="2EFF8D0E" w:rsidR="002C07E6" w:rsidRDefault="005F2FD8" w:rsidP="005F2FD8">
      <w:pPr>
        <w:pStyle w:val="ListParagraph"/>
        <w:numPr>
          <w:ilvl w:val="0"/>
          <w:numId w:val="5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Get All Lectures</w:t>
      </w:r>
    </w:p>
    <w:p w14:paraId="1CD3167F" w14:textId="7F886FCE" w:rsidR="00DA1F4C" w:rsidRDefault="00C14CF6" w:rsidP="00DA1F4C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33" w:history="1">
        <w:r w:rsidR="0033492E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lectures</w:t>
        </w:r>
      </w:hyperlink>
    </w:p>
    <w:p w14:paraId="74F9137E" w14:textId="77777777" w:rsidR="0033492E" w:rsidRDefault="0033492E" w:rsidP="00DA1F4C">
      <w:pPr>
        <w:pStyle w:val="ListParagraph"/>
        <w:ind w:left="1080"/>
        <w:rPr>
          <w:rFonts w:cstheme="minorHAnsi"/>
          <w:color w:val="000000" w:themeColor="text1"/>
        </w:rPr>
      </w:pPr>
    </w:p>
    <w:p w14:paraId="076CC232" w14:textId="30362E11" w:rsidR="005F2FD8" w:rsidRDefault="005F2FD8" w:rsidP="005F2FD8">
      <w:pPr>
        <w:pStyle w:val="ListParagraph"/>
        <w:numPr>
          <w:ilvl w:val="0"/>
          <w:numId w:val="5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Get lecture by lecture Id</w:t>
      </w:r>
    </w:p>
    <w:p w14:paraId="2992224F" w14:textId="3B6A69E9" w:rsidR="0033492E" w:rsidRDefault="00C14CF6" w:rsidP="0033492E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34" w:history="1">
        <w:r w:rsidR="0033492E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lectures/101</w:t>
        </w:r>
      </w:hyperlink>
    </w:p>
    <w:p w14:paraId="48040545" w14:textId="77777777" w:rsidR="0033492E" w:rsidRDefault="0033492E" w:rsidP="0033492E">
      <w:pPr>
        <w:pStyle w:val="ListParagraph"/>
        <w:ind w:left="1080"/>
        <w:rPr>
          <w:rFonts w:cstheme="minorHAnsi"/>
          <w:color w:val="000000" w:themeColor="text1"/>
        </w:rPr>
      </w:pPr>
    </w:p>
    <w:p w14:paraId="5EE76CA4" w14:textId="7C6DD6C0" w:rsidR="005F2FD8" w:rsidRDefault="00DA1F4C" w:rsidP="005F2FD8">
      <w:pPr>
        <w:pStyle w:val="ListParagraph"/>
        <w:numPr>
          <w:ilvl w:val="0"/>
          <w:numId w:val="5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dd lecture</w:t>
      </w:r>
    </w:p>
    <w:p w14:paraId="718F61B7" w14:textId="7717C179" w:rsidR="00F1674F" w:rsidRDefault="00C14CF6" w:rsidP="0033492E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35" w:history="1">
        <w:r w:rsidR="00F7241C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lectures</w:t>
        </w:r>
      </w:hyperlink>
    </w:p>
    <w:p w14:paraId="5522C6A3" w14:textId="77777777" w:rsidR="00F7241C" w:rsidRDefault="00F7241C" w:rsidP="0033492E">
      <w:pPr>
        <w:pStyle w:val="ListParagraph"/>
        <w:ind w:left="1080"/>
        <w:rPr>
          <w:rFonts w:cstheme="minorHAnsi"/>
          <w:color w:val="000000" w:themeColor="text1"/>
        </w:rPr>
      </w:pPr>
    </w:p>
    <w:p w14:paraId="69EB06BF" w14:textId="088BB4D8" w:rsidR="00DA1F4C" w:rsidRDefault="00DA1F4C" w:rsidP="005F2FD8">
      <w:pPr>
        <w:pStyle w:val="ListParagraph"/>
        <w:numPr>
          <w:ilvl w:val="0"/>
          <w:numId w:val="5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Update lecture</w:t>
      </w:r>
    </w:p>
    <w:p w14:paraId="72A5732B" w14:textId="2CC984E3" w:rsidR="00F1674F" w:rsidRDefault="00C14CF6" w:rsidP="00F1674F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36" w:history="1">
        <w:r w:rsidR="00F7241C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lectures/108</w:t>
        </w:r>
      </w:hyperlink>
    </w:p>
    <w:p w14:paraId="375CE6F9" w14:textId="77777777" w:rsidR="00F7241C" w:rsidRDefault="00F7241C" w:rsidP="00F1674F">
      <w:pPr>
        <w:pStyle w:val="ListParagraph"/>
        <w:ind w:left="1080"/>
        <w:rPr>
          <w:rFonts w:cstheme="minorHAnsi"/>
          <w:color w:val="000000" w:themeColor="text1"/>
        </w:rPr>
      </w:pPr>
    </w:p>
    <w:p w14:paraId="35E00431" w14:textId="24536968" w:rsidR="00DA1F4C" w:rsidRDefault="00DA1F4C" w:rsidP="005F2FD8">
      <w:pPr>
        <w:pStyle w:val="ListParagraph"/>
        <w:numPr>
          <w:ilvl w:val="0"/>
          <w:numId w:val="5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Delete lecture</w:t>
      </w:r>
    </w:p>
    <w:p w14:paraId="6B157863" w14:textId="421126FF" w:rsidR="005F2FD8" w:rsidRDefault="00C14CF6" w:rsidP="00F7241C">
      <w:pPr>
        <w:pStyle w:val="ListParagraph"/>
        <w:ind w:left="108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37" w:history="1">
        <w:r w:rsidR="00F7241C" w:rsidRPr="00972732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://localhost:8080/courseservice/webapi/lectures/108</w:t>
        </w:r>
      </w:hyperlink>
    </w:p>
    <w:p w14:paraId="1ABE2539" w14:textId="77777777" w:rsidR="00F7241C" w:rsidRPr="00D567AE" w:rsidRDefault="00F7241C" w:rsidP="00F7241C">
      <w:pPr>
        <w:pStyle w:val="ListParagraph"/>
        <w:ind w:left="1080"/>
        <w:rPr>
          <w:rFonts w:cstheme="minorHAnsi"/>
          <w:color w:val="000000" w:themeColor="text1"/>
        </w:rPr>
      </w:pPr>
    </w:p>
    <w:sectPr w:rsidR="00F7241C" w:rsidRPr="00D567AE" w:rsidSect="0010517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891D74"/>
    <w:multiLevelType w:val="hybridMultilevel"/>
    <w:tmpl w:val="62CA7E96"/>
    <w:lvl w:ilvl="0" w:tplc="5FB04A0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243012B"/>
    <w:multiLevelType w:val="hybridMultilevel"/>
    <w:tmpl w:val="5BA2E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B37BCA"/>
    <w:multiLevelType w:val="hybridMultilevel"/>
    <w:tmpl w:val="68FA95EE"/>
    <w:lvl w:ilvl="0" w:tplc="233C21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E632044"/>
    <w:multiLevelType w:val="hybridMultilevel"/>
    <w:tmpl w:val="4CD04C3A"/>
    <w:lvl w:ilvl="0" w:tplc="614CFE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24D3EC8"/>
    <w:multiLevelType w:val="hybridMultilevel"/>
    <w:tmpl w:val="9222A5EE"/>
    <w:lvl w:ilvl="0" w:tplc="3B56D5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0MDcxNTOxMLMwMDVQ0lEKTi0uzszPAykwqgUAHq0COiwAAAA="/>
  </w:docVars>
  <w:rsids>
    <w:rsidRoot w:val="00FF46F6"/>
    <w:rsid w:val="0007217C"/>
    <w:rsid w:val="000A0D64"/>
    <w:rsid w:val="000A326E"/>
    <w:rsid w:val="00274865"/>
    <w:rsid w:val="00291C15"/>
    <w:rsid w:val="002A3106"/>
    <w:rsid w:val="002C07E6"/>
    <w:rsid w:val="00313A66"/>
    <w:rsid w:val="0033492E"/>
    <w:rsid w:val="003B38D8"/>
    <w:rsid w:val="003B4F92"/>
    <w:rsid w:val="003C1FBB"/>
    <w:rsid w:val="003E140C"/>
    <w:rsid w:val="003F3A96"/>
    <w:rsid w:val="004114A2"/>
    <w:rsid w:val="00461DEF"/>
    <w:rsid w:val="00497FA2"/>
    <w:rsid w:val="005143A3"/>
    <w:rsid w:val="005345BA"/>
    <w:rsid w:val="005360C8"/>
    <w:rsid w:val="005A2164"/>
    <w:rsid w:val="005D50BF"/>
    <w:rsid w:val="005F2FD8"/>
    <w:rsid w:val="00620499"/>
    <w:rsid w:val="00670F7E"/>
    <w:rsid w:val="0068533B"/>
    <w:rsid w:val="00694517"/>
    <w:rsid w:val="006B1653"/>
    <w:rsid w:val="006B6AC4"/>
    <w:rsid w:val="006E7322"/>
    <w:rsid w:val="007070DE"/>
    <w:rsid w:val="0073585C"/>
    <w:rsid w:val="00762B2D"/>
    <w:rsid w:val="0078515D"/>
    <w:rsid w:val="007F5DD7"/>
    <w:rsid w:val="008E5CEE"/>
    <w:rsid w:val="00912ED1"/>
    <w:rsid w:val="009A4CE9"/>
    <w:rsid w:val="00A5135A"/>
    <w:rsid w:val="00AB5B0F"/>
    <w:rsid w:val="00AF68F2"/>
    <w:rsid w:val="00B13950"/>
    <w:rsid w:val="00B9013B"/>
    <w:rsid w:val="00C14CF6"/>
    <w:rsid w:val="00C45008"/>
    <w:rsid w:val="00D3256E"/>
    <w:rsid w:val="00D567AE"/>
    <w:rsid w:val="00D67A8F"/>
    <w:rsid w:val="00DA1F4C"/>
    <w:rsid w:val="00DF02D7"/>
    <w:rsid w:val="00E65AB2"/>
    <w:rsid w:val="00EB764B"/>
    <w:rsid w:val="00EE554F"/>
    <w:rsid w:val="00F02B49"/>
    <w:rsid w:val="00F1674F"/>
    <w:rsid w:val="00F7241C"/>
    <w:rsid w:val="00FA0993"/>
    <w:rsid w:val="00FB0523"/>
    <w:rsid w:val="00FC1DC7"/>
    <w:rsid w:val="00FF4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2AE78"/>
  <w15:chartTrackingRefBased/>
  <w15:docId w15:val="{B270160A-A070-4AD9-AAFD-AE413221E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4F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39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01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013B"/>
    <w:rPr>
      <w:color w:val="605E5C"/>
      <w:shd w:val="clear" w:color="auto" w:fill="E1DFDD"/>
    </w:rPr>
  </w:style>
  <w:style w:type="character" w:customStyle="1" w:styleId="gmail-word">
    <w:name w:val="gmail-word"/>
    <w:basedOn w:val="DefaultParagraphFont"/>
    <w:rsid w:val="003B38D8"/>
  </w:style>
  <w:style w:type="character" w:customStyle="1" w:styleId="Heading1Char">
    <w:name w:val="Heading 1 Char"/>
    <w:basedOn w:val="DefaultParagraphFont"/>
    <w:link w:val="Heading1"/>
    <w:uiPriority w:val="9"/>
    <w:rsid w:val="003B4F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74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53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2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0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70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1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0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0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9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4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localhost:8080/courseservice/webapi/students/501" TargetMode="External"/><Relationship Id="rId18" Type="http://schemas.openxmlformats.org/officeDocument/2006/relationships/hyperlink" Target="http://localhost:8080/courseservice/webapi/students/508" TargetMode="External"/><Relationship Id="rId26" Type="http://schemas.openxmlformats.org/officeDocument/2006/relationships/hyperlink" Target="http://localhost:8080/courseservice/webapi/courses/5100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://localhost:8080/courseservice/webapi/programs/1000/course" TargetMode="External"/><Relationship Id="rId34" Type="http://schemas.openxmlformats.org/officeDocument/2006/relationships/hyperlink" Target="http://localhost:8080/courseservice/webapi/lectures/101" TargetMode="External"/><Relationship Id="rId7" Type="http://schemas.openxmlformats.org/officeDocument/2006/relationships/hyperlink" Target="http://localhost:8080/courseservice/webapi/professors/id/1" TargetMode="External"/><Relationship Id="rId12" Type="http://schemas.openxmlformats.org/officeDocument/2006/relationships/hyperlink" Target="http://localhost:8080/courseservice/webapi/students" TargetMode="External"/><Relationship Id="rId17" Type="http://schemas.openxmlformats.org/officeDocument/2006/relationships/hyperlink" Target="http://localhost:8080/courseservice/webapi/students/508" TargetMode="External"/><Relationship Id="rId25" Type="http://schemas.openxmlformats.org/officeDocument/2006/relationships/hyperlink" Target="http://localhost:8080/courseservice/webapi/courses" TargetMode="External"/><Relationship Id="rId33" Type="http://schemas.openxmlformats.org/officeDocument/2006/relationships/hyperlink" Target="http://localhost:8080/courseservice/webapi/lectures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localhost:8080/courseservice/webapi/students" TargetMode="External"/><Relationship Id="rId20" Type="http://schemas.openxmlformats.org/officeDocument/2006/relationships/hyperlink" Target="http://localhost:8080/courseservice/webapi/programs/1000" TargetMode="External"/><Relationship Id="rId29" Type="http://schemas.openxmlformats.org/officeDocument/2006/relationships/hyperlink" Target="http://localhost:8080/courseservice/webapi/courses/5100/lecture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localhost:8080/courseservice/webapi/professors" TargetMode="External"/><Relationship Id="rId11" Type="http://schemas.openxmlformats.org/officeDocument/2006/relationships/hyperlink" Target="http://localhost:8080/courseservice/webapi/professors/1" TargetMode="External"/><Relationship Id="rId24" Type="http://schemas.openxmlformats.org/officeDocument/2006/relationships/hyperlink" Target="http://localhost:8080/courseservice/webapi/programs/8001" TargetMode="External"/><Relationship Id="rId32" Type="http://schemas.openxmlformats.org/officeDocument/2006/relationships/hyperlink" Target="http://localhost:8080/courseservice/webapi/courses/8001" TargetMode="External"/><Relationship Id="rId37" Type="http://schemas.openxmlformats.org/officeDocument/2006/relationships/hyperlink" Target="http://localhost:8080/courseservice/webapi/lectures/108" TargetMode="External"/><Relationship Id="rId5" Type="http://schemas.openxmlformats.org/officeDocument/2006/relationships/hyperlink" Target="https://github.com/snehalpathak/csye6225" TargetMode="External"/><Relationship Id="rId15" Type="http://schemas.openxmlformats.org/officeDocument/2006/relationships/hyperlink" Target="http://localhost:8080/courseservice/webapi/students/program/1001" TargetMode="External"/><Relationship Id="rId23" Type="http://schemas.openxmlformats.org/officeDocument/2006/relationships/hyperlink" Target="http://localhost:8080/courseservice/webapi/programs/8001" TargetMode="External"/><Relationship Id="rId28" Type="http://schemas.openxmlformats.org/officeDocument/2006/relationships/hyperlink" Target="http://localhost:8080/courseservice/webapi/courses/5100/professor" TargetMode="External"/><Relationship Id="rId36" Type="http://schemas.openxmlformats.org/officeDocument/2006/relationships/hyperlink" Target="http://localhost:8080/courseservice/webapi/lectures/108" TargetMode="External"/><Relationship Id="rId10" Type="http://schemas.openxmlformats.org/officeDocument/2006/relationships/hyperlink" Target="http://localhost:8080/courseservice/webapi/professors/1" TargetMode="External"/><Relationship Id="rId19" Type="http://schemas.openxmlformats.org/officeDocument/2006/relationships/hyperlink" Target="http://localhost:8080/courseservice/webapi/programs" TargetMode="External"/><Relationship Id="rId31" Type="http://schemas.openxmlformats.org/officeDocument/2006/relationships/hyperlink" Target="http://localhost:8080/courseservice/webapi/courses/80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80/courseservice/webapi/professors" TargetMode="External"/><Relationship Id="rId14" Type="http://schemas.openxmlformats.org/officeDocument/2006/relationships/hyperlink" Target="http://localhost:8080/courseservice/webapi/students/501/course" TargetMode="External"/><Relationship Id="rId22" Type="http://schemas.openxmlformats.org/officeDocument/2006/relationships/hyperlink" Target="http://localhost:8080/courseservice/webapi/programs" TargetMode="External"/><Relationship Id="rId27" Type="http://schemas.openxmlformats.org/officeDocument/2006/relationships/hyperlink" Target="http://localhost:8080/courseservice/webapi/courses/5100/ta" TargetMode="External"/><Relationship Id="rId30" Type="http://schemas.openxmlformats.org/officeDocument/2006/relationships/hyperlink" Target="http://localhost:8080/courseservice/webapi/courses" TargetMode="External"/><Relationship Id="rId35" Type="http://schemas.openxmlformats.org/officeDocument/2006/relationships/hyperlink" Target="http://localhost:8080/courseservice/webapi/lectures" TargetMode="External"/><Relationship Id="rId8" Type="http://schemas.openxmlformats.org/officeDocument/2006/relationships/hyperlink" Target="http://localhost:8080/courseservice/webapi/professors/MSIS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90</TotalTime>
  <Pages>3</Pages>
  <Words>789</Words>
  <Characters>450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l Pathak</dc:creator>
  <cp:keywords/>
  <dc:description/>
  <cp:lastModifiedBy>Snehal Pathak</cp:lastModifiedBy>
  <cp:revision>57</cp:revision>
  <dcterms:created xsi:type="dcterms:W3CDTF">2020-02-14T20:57:00Z</dcterms:created>
  <dcterms:modified xsi:type="dcterms:W3CDTF">2020-02-20T00:59:00Z</dcterms:modified>
</cp:coreProperties>
</file>